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FAED52F" w:rsidR="004A689E" w:rsidRPr="00983C00" w:rsidRDefault="00977F18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150711">
        <w:rPr>
          <w:rFonts w:ascii="Arial Narrow" w:hAnsi="Arial Narrow"/>
          <w:b/>
          <w:sz w:val="28"/>
          <w:szCs w:val="28"/>
        </w:rPr>
        <w:t>ZMLUVA</w:t>
      </w:r>
      <w:r w:rsidR="00621118" w:rsidRPr="00150711">
        <w:rPr>
          <w:rFonts w:ascii="Arial Narrow" w:hAnsi="Arial Narrow"/>
          <w:b/>
          <w:sz w:val="28"/>
          <w:szCs w:val="28"/>
        </w:rPr>
        <w:t xml:space="preserve"> č. </w:t>
      </w:r>
      <w:r w:rsidR="005F46A1" w:rsidRPr="005F46A1">
        <w:rPr>
          <w:rFonts w:ascii="Arial Narrow" w:hAnsi="Arial Narrow"/>
          <w:b/>
          <w:sz w:val="28"/>
          <w:szCs w:val="28"/>
          <w:lang w:eastAsia="sk-SK"/>
        </w:rPr>
        <w:t>VO2-2024/000704</w:t>
      </w:r>
      <w:r w:rsidR="00150711" w:rsidRPr="00150711">
        <w:rPr>
          <w:rFonts w:ascii="Arial Narrow" w:hAnsi="Arial Narrow"/>
          <w:b/>
          <w:sz w:val="28"/>
          <w:szCs w:val="28"/>
          <w:lang w:eastAsia="sk-SK"/>
        </w:rPr>
        <w:t>-</w:t>
      </w:r>
      <w:r w:rsidR="00A811BF">
        <w:rPr>
          <w:rFonts w:ascii="Arial Narrow" w:hAnsi="Arial Narrow"/>
          <w:b/>
          <w:sz w:val="28"/>
          <w:szCs w:val="28"/>
          <w:lang w:eastAsia="sk-SK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1D64CF9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07019387" w:rsidR="00B131BE" w:rsidRPr="00146CC8" w:rsidRDefault="00625159" w:rsidP="006F23C1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áruk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5E2ABC8A" w:rsidR="00611391" w:rsidRPr="00B131BE" w:rsidRDefault="00564276" w:rsidP="005F46A1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5F46A1" w:rsidRPr="005F46A1">
        <w:rPr>
          <w:rFonts w:ascii="Arial Narrow" w:hAnsi="Arial Narrow" w:cstheme="majorHAnsi"/>
          <w:b/>
          <w:sz w:val="22"/>
          <w:szCs w:val="22"/>
        </w:rPr>
        <w:t>Telekomunikačné zariadenia a spotrebný materiál_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1144CEAC" w:rsidR="002761BF" w:rsidRPr="00DE3BB3" w:rsidRDefault="00564276" w:rsidP="00A811BF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5F46A1">
        <w:rPr>
          <w:rFonts w:ascii="Arial Narrow" w:hAnsi="Arial Narrow" w:cs="Calibri"/>
          <w:b/>
          <w:sz w:val="22"/>
          <w:szCs w:val="22"/>
        </w:rPr>
        <w:t>Nákup rádiostaníc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A811BF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BF0AFC0" w:rsidR="006F23C1" w:rsidRPr="004D27AE" w:rsidRDefault="006F23C1" w:rsidP="00A811BF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5F46A1">
        <w:rPr>
          <w:rFonts w:ascii="Arial Narrow" w:hAnsi="Arial Narrow"/>
          <w:b/>
          <w:sz w:val="22"/>
        </w:rPr>
        <w:t>Rádiostanice a súvisiace tovar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393E08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</w:t>
      </w:r>
      <w:r w:rsidR="00977F18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77F18">
        <w:rPr>
          <w:rFonts w:ascii="Arial Narrow" w:hAnsi="Arial Narrow" w:cs="Calibri"/>
          <w:sz w:val="22"/>
          <w:szCs w:val="22"/>
        </w:rPr>
        <w:t xml:space="preserve"> poprípade českom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0A07AD14" w:rsidR="00287E51" w:rsidRPr="00977F18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trike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</w:t>
      </w:r>
      <w:bookmarkStart w:id="0" w:name="_GoBack"/>
      <w:r w:rsidRPr="004D27AE">
        <w:rPr>
          <w:rFonts w:ascii="Arial Narrow" w:hAnsi="Arial Narrow"/>
          <w:sz w:val="22"/>
        </w:rPr>
        <w:t>miesto</w:t>
      </w:r>
      <w:bookmarkEnd w:id="0"/>
      <w:r w:rsidRPr="004D27AE">
        <w:rPr>
          <w:rFonts w:ascii="Arial Narrow" w:hAnsi="Arial Narrow"/>
          <w:sz w:val="22"/>
        </w:rPr>
        <w:t xml:space="preserve">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77F18">
        <w:rPr>
          <w:rFonts w:ascii="Arial Narrow" w:hAnsi="Arial Narrow"/>
          <w:sz w:val="22"/>
          <w:szCs w:val="22"/>
        </w:rPr>
        <w:t xml:space="preserve">s </w:t>
      </w:r>
      <w:r w:rsidR="00947A51">
        <w:rPr>
          <w:rFonts w:ascii="Arial Narrow" w:hAnsi="Arial Narrow"/>
          <w:sz w:val="22"/>
          <w:szCs w:val="22"/>
        </w:rPr>
        <w:t>dodaním tovaru do miesta dodania, vyloženie a vy</w:t>
      </w:r>
      <w:r w:rsidR="00977F18">
        <w:rPr>
          <w:rFonts w:ascii="Arial Narrow" w:hAnsi="Arial Narrow"/>
          <w:sz w:val="22"/>
          <w:szCs w:val="22"/>
        </w:rPr>
        <w:t>nesenie tovaru v mieste dodania.</w:t>
      </w:r>
      <w:r w:rsidR="00947A51">
        <w:rPr>
          <w:rFonts w:ascii="Arial Narrow" w:hAnsi="Arial Narrow"/>
          <w:sz w:val="22"/>
          <w:szCs w:val="22"/>
        </w:rPr>
        <w:t xml:space="preserve"> </w:t>
      </w:r>
    </w:p>
    <w:p w14:paraId="06B82263" w14:textId="1546E724" w:rsidR="00FC2417" w:rsidRPr="00340891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0C4AF8">
        <w:rPr>
          <w:rFonts w:ascii="Arial Narrow" w:hAnsi="Arial Narrow" w:cs="Calibri"/>
          <w:sz w:val="22"/>
          <w:szCs w:val="22"/>
        </w:rPr>
        <w:t>27</w:t>
      </w:r>
      <w:r w:rsidR="006570BA">
        <w:rPr>
          <w:rFonts w:ascii="Arial Narrow" w:hAnsi="Arial Narrow" w:cs="Calibri"/>
          <w:sz w:val="22"/>
          <w:szCs w:val="22"/>
        </w:rPr>
        <w:t>0</w:t>
      </w:r>
      <w:r w:rsidR="006F70F9" w:rsidRPr="00340891">
        <w:rPr>
          <w:rFonts w:ascii="Arial Narrow" w:hAnsi="Arial Narrow" w:cs="Calibri"/>
          <w:sz w:val="22"/>
          <w:szCs w:val="22"/>
        </w:rPr>
        <w:t xml:space="preserve"> dní</w:t>
      </w:r>
      <w:r w:rsidR="00621118" w:rsidRPr="00340891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 w:rsidRPr="00340891">
        <w:rPr>
          <w:rFonts w:ascii="Arial Narrow" w:hAnsi="Arial Narrow" w:cs="Calibri"/>
          <w:szCs w:val="24"/>
        </w:rPr>
        <w:t xml:space="preserve">  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</w:t>
      </w:r>
      <w:r w:rsidRPr="000342FD">
        <w:rPr>
          <w:rFonts w:ascii="Arial Narrow" w:hAnsi="Arial Narrow"/>
          <w:sz w:val="22"/>
          <w:szCs w:val="22"/>
        </w:rPr>
        <w:lastRenderedPageBreak/>
        <w:t xml:space="preserve">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081C9787" w14:textId="08798694" w:rsidR="00621118" w:rsidRPr="00340891" w:rsidRDefault="00E24E98" w:rsidP="00340891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503FBE06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="000C4AF8">
        <w:rPr>
          <w:rFonts w:ascii="Arial Narrow" w:hAnsi="Arial Narrow"/>
        </w:rPr>
        <w:t>k rukám: Mgr. Jana Gállová</w:t>
      </w:r>
      <w:r w:rsidRPr="00DD6996">
        <w:rPr>
          <w:rFonts w:ascii="Arial Narrow" w:hAnsi="Arial Narrow"/>
        </w:rPr>
        <w:tab/>
      </w:r>
    </w:p>
    <w:p w14:paraId="5FCA01B3" w14:textId="49B0E051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="000C4AF8">
        <w:rPr>
          <w:rFonts w:ascii="Arial Narrow" w:hAnsi="Arial Narrow"/>
          <w:sz w:val="22"/>
          <w:szCs w:val="22"/>
        </w:rPr>
        <w:t xml:space="preserve"> jana.gallova@minv.sk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14DD2" w14:textId="77777777" w:rsidR="00394B37" w:rsidRDefault="00394B37" w:rsidP="00983CE3">
      <w:r>
        <w:separator/>
      </w:r>
    </w:p>
  </w:endnote>
  <w:endnote w:type="continuationSeparator" w:id="0">
    <w:p w14:paraId="4A29C4A9" w14:textId="77777777" w:rsidR="00394B37" w:rsidRDefault="00394B37" w:rsidP="00983CE3">
      <w:r>
        <w:continuationSeparator/>
      </w:r>
    </w:p>
  </w:endnote>
  <w:endnote w:type="continuationNotice" w:id="1">
    <w:p w14:paraId="6CDF4676" w14:textId="77777777" w:rsidR="00394B37" w:rsidRDefault="00394B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6C1CE46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0C4AF8">
          <w:rPr>
            <w:rFonts w:ascii="Arial Narrow" w:hAnsi="Arial Narrow"/>
            <w:noProof/>
            <w:sz w:val="18"/>
            <w:szCs w:val="18"/>
          </w:rPr>
          <w:t>3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F6AFEB" w14:textId="77777777" w:rsidR="00394B37" w:rsidRDefault="00394B37" w:rsidP="00983CE3">
      <w:r>
        <w:separator/>
      </w:r>
    </w:p>
  </w:footnote>
  <w:footnote w:type="continuationSeparator" w:id="0">
    <w:p w14:paraId="061372E4" w14:textId="77777777" w:rsidR="00394B37" w:rsidRDefault="00394B37" w:rsidP="00983CE3">
      <w:r>
        <w:continuationSeparator/>
      </w:r>
    </w:p>
  </w:footnote>
  <w:footnote w:type="continuationNotice" w:id="1">
    <w:p w14:paraId="1E1A2EAA" w14:textId="77777777" w:rsidR="00394B37" w:rsidRDefault="00394B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C4AF8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711"/>
    <w:rsid w:val="00153E4C"/>
    <w:rsid w:val="001553F9"/>
    <w:rsid w:val="00166A1C"/>
    <w:rsid w:val="0017463A"/>
    <w:rsid w:val="001822E3"/>
    <w:rsid w:val="0018384E"/>
    <w:rsid w:val="00187189"/>
    <w:rsid w:val="0019245F"/>
    <w:rsid w:val="00194D6E"/>
    <w:rsid w:val="001A0C40"/>
    <w:rsid w:val="001A1D1B"/>
    <w:rsid w:val="001A55E9"/>
    <w:rsid w:val="001A6CD8"/>
    <w:rsid w:val="001B01D3"/>
    <w:rsid w:val="001B18BD"/>
    <w:rsid w:val="001B1D76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27B60"/>
    <w:rsid w:val="00331860"/>
    <w:rsid w:val="00336D81"/>
    <w:rsid w:val="0034089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4B37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E145C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B7D35"/>
    <w:rsid w:val="005C5759"/>
    <w:rsid w:val="005C6C78"/>
    <w:rsid w:val="005C78FF"/>
    <w:rsid w:val="005D69E2"/>
    <w:rsid w:val="005E5837"/>
    <w:rsid w:val="005E7CEB"/>
    <w:rsid w:val="005F0DEE"/>
    <w:rsid w:val="005F46A1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24F04"/>
    <w:rsid w:val="00625159"/>
    <w:rsid w:val="006334A8"/>
    <w:rsid w:val="00635BA5"/>
    <w:rsid w:val="00636CA9"/>
    <w:rsid w:val="0064007D"/>
    <w:rsid w:val="00644E98"/>
    <w:rsid w:val="006459FE"/>
    <w:rsid w:val="006479B1"/>
    <w:rsid w:val="006570BA"/>
    <w:rsid w:val="006639DA"/>
    <w:rsid w:val="006710D7"/>
    <w:rsid w:val="00675C28"/>
    <w:rsid w:val="00677165"/>
    <w:rsid w:val="006772DF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260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21BFD"/>
    <w:rsid w:val="007301F2"/>
    <w:rsid w:val="00734EA2"/>
    <w:rsid w:val="00737FAA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D7FB4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77957"/>
    <w:rsid w:val="00977F18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B35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11BF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01E5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6C34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1B1"/>
    <w:rsid w:val="00DB27EC"/>
    <w:rsid w:val="00DB4DE5"/>
    <w:rsid w:val="00DB5194"/>
    <w:rsid w:val="00DB52F4"/>
    <w:rsid w:val="00DB6D77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29A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730C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1256A59-59B5-4669-BB63-2450E73B13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1B77EC-3747-434D-B452-EFFC063A3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108</Words>
  <Characters>17717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2</cp:revision>
  <cp:lastPrinted>2022-02-22T11:27:00Z</cp:lastPrinted>
  <dcterms:created xsi:type="dcterms:W3CDTF">2024-01-24T17:32:00Z</dcterms:created>
  <dcterms:modified xsi:type="dcterms:W3CDTF">2024-01-2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